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1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NUlEQVR42s2WMXIDUQhDmVyA+99SNyB6WjuNm8xA4V/Yu1to+BIS1Hwc1Vd9q6r271RP50U/9Xn++60MMt2lBjAvW7wyXPvBNeblAM8VtkpneCawJWAP8GCtqHB0wR+S/p0DfZ/jf7nC9NDyvqImlym6sdf1gWMtaGh6ptf10XvQOEFf62sIRVy3i2ut2d+3Y+S4d98vsi1esJC31tda4LVCFAOv9ZD5e0cZ1937w3dFYagjs7Z4VhXugoXntnjTYfGJah3kVbBowTrJv2eIIHOst+fP/kgetOrCv2SBMUVES/v5FuIMNnikDvzLAM5VeVr33+MLvQZJr/nL/Hhzx6S72A/eATgH+0YloZlGmSQn85zthSFy0S80ND2YrC9d7AdU1kpe1cV+wDQXihCsJ/vBt+67v94GZGE5hgvj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ah, if you get the current version up and running now, the update will</w:t>
      </w:r>
      <w:r>
        <w:t xml:space="preserve"> </w:t>
      </w:r>
      <w:r>
        <w:t xml:space="preserve">only improve on what you have. At worst, you'll have to re-enter</w:t>
      </w:r>
      <w:r>
        <w:t xml:space="preserve"> </w:t>
      </w:r>
      <w:r>
        <w:t xml:space="preserve">configuration details, but the current config file will translate fine.</w:t>
      </w:r>
    </w:p>
    <w:bookmarkStart w:id="25" w:name="observer-aug-08-2012-0755-pm"/>
    <w:p>
      <w:pPr>
        <w:pStyle w:val="Heading2"/>
      </w:pPr>
      <w:r>
        <w:t xml:space="preserve">observer —</w:t>
      </w:r>
      <w:r>
        <w:t xml:space="preserve"> </w:t>
      </w:r>
      <w:hyperlink r:id="rId24">
        <w:r>
          <w:rPr>
            <w:rStyle w:val="Hyperlink"/>
          </w:rPr>
          <w:t xml:space="preserve">Aug 08, 2012 07:55 pm</w:t>
        </w:r>
      </w:hyperlink>
    </w:p>
    <w:p>
      <w:pPr>
        <w:pStyle w:val="FirstParagraph"/>
      </w:pPr>
      <w:r>
        <w:t xml:space="preserve">Awesome, thanks. bought Day One today (iOS and OS X) and can't wait to</w:t>
      </w:r>
      <w:r>
        <w:t xml:space="preserve"> </w:t>
      </w:r>
      <w:r>
        <w:t xml:space="preserve">see how this works/where the project goes. Pulling in content</w:t>
      </w:r>
      <w:r>
        <w:t xml:space="preserve"> </w:t>
      </w:r>
      <w:r>
        <w:t xml:space="preserve">automatically should really add value to Day One... I wouldn't be</w:t>
      </w:r>
      <w:r>
        <w:t xml:space="preserve"> </w:t>
      </w:r>
      <w:r>
        <w:t xml:space="preserve">surprised if they end up adding a lot of what you've accomplished to</w:t>
      </w:r>
      <w:r>
        <w:t xml:space="preserve"> </w:t>
      </w:r>
      <w:r>
        <w:t xml:space="preserve">their app in a future upd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1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6:3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20-4208-11e9-9d31-040140774501" TargetMode="External" /><Relationship Type="http://schemas.openxmlformats.org/officeDocument/2006/relationships/hyperlink" Id="rId20" Target="https://my.remarkbox.com/55ed5e1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1e</dc:title>
  <dc:creator/>
  <cp:keywords/>
  <dcterms:created xsi:type="dcterms:W3CDTF">2026-05-07T02:56:33Z</dcterms:created>
  <dcterms:modified xsi:type="dcterms:W3CDTF">2026-05-07T0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